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2C7788EC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882929">
        <w:rPr>
          <w:rFonts w:ascii="Calibri" w:hAnsi="Calibri" w:cs="Times New Roman"/>
        </w:rPr>
        <w:t>June</w:t>
      </w:r>
      <w:r w:rsidR="00535D24">
        <w:rPr>
          <w:rFonts w:ascii="Calibri" w:hAnsi="Calibri" w:cs="Times New Roman"/>
        </w:rPr>
        <w:t xml:space="preserve"> </w:t>
      </w:r>
      <w:r w:rsidR="00E6518C">
        <w:rPr>
          <w:rFonts w:ascii="Calibri" w:hAnsi="Calibri" w:cs="Times New Roman"/>
        </w:rPr>
        <w:t>9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882929">
        <w:rPr>
          <w:rFonts w:ascii="Calibri" w:hAnsi="Calibri" w:cs="Times New Roman"/>
        </w:rPr>
        <w:t>June</w:t>
      </w:r>
      <w:r w:rsidR="00535D24">
        <w:rPr>
          <w:rFonts w:ascii="Calibri" w:hAnsi="Calibri" w:cs="Times New Roman"/>
        </w:rPr>
        <w:t xml:space="preserve"> </w:t>
      </w:r>
      <w:r w:rsidR="00E6518C">
        <w:rPr>
          <w:rFonts w:ascii="Calibri" w:hAnsi="Calibri" w:cs="Times New Roman"/>
        </w:rPr>
        <w:t>10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731" w:type="dxa"/>
        <w:tblLook w:val="04A0" w:firstRow="1" w:lastRow="0" w:firstColumn="1" w:lastColumn="0" w:noHBand="0" w:noVBand="1"/>
      </w:tblPr>
      <w:tblGrid>
        <w:gridCol w:w="2124"/>
        <w:gridCol w:w="1440"/>
        <w:gridCol w:w="1440"/>
        <w:gridCol w:w="1440"/>
        <w:gridCol w:w="1620"/>
        <w:gridCol w:w="1800"/>
        <w:gridCol w:w="506"/>
        <w:gridCol w:w="1353"/>
        <w:gridCol w:w="8"/>
      </w:tblGrid>
      <w:tr w:rsidR="00533A40" w:rsidRPr="00DD6830" w14:paraId="7B43F55B" w14:textId="4D29817E" w:rsidTr="00882929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noWrap/>
            <w:hideMark/>
          </w:tcPr>
          <w:p w14:paraId="4AF04EA8" w14:textId="77777777" w:rsidR="00533A40" w:rsidRPr="00DD6830" w:rsidRDefault="00533A40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533A4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533A40" w:rsidRPr="00DD6830" w:rsidRDefault="00533A40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533A40" w:rsidRPr="00DD6830" w14:paraId="253886DA" w14:textId="2643198F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4D1E94BB" w:rsidR="00533A40" w:rsidRPr="00803FCB" w:rsidRDefault="008E4048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</w:p>
        </w:tc>
      </w:tr>
      <w:tr w:rsidR="00533A40" w:rsidRPr="00DD6830" w14:paraId="4AD958A9" w14:textId="46EAF2F6" w:rsidTr="00882929">
        <w:trPr>
          <w:gridAfter w:val="1"/>
          <w:wAfter w:w="8" w:type="dxa"/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018B848C" w:rsidR="00533A40" w:rsidRPr="00CF7AE4" w:rsidRDefault="00E6518C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proofErr w:type="spellStart"/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gg</w:t>
            </w:r>
            <w:proofErr w:type="spellEnd"/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. Assaul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CBBA19" w14:textId="77777777" w:rsidR="00533A40" w:rsidRDefault="00E6518C" w:rsidP="00E651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6/09/18</w:t>
            </w:r>
          </w:p>
          <w:p w14:paraId="576B1A7B" w14:textId="2C652AF2" w:rsidR="00E6518C" w:rsidRPr="00CF7AE4" w:rsidRDefault="00E6518C" w:rsidP="00E651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8:16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3C9DABE" w14:textId="77777777" w:rsidR="00533A40" w:rsidRDefault="00E6518C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6/09/18</w:t>
            </w:r>
          </w:p>
          <w:p w14:paraId="42E3D546" w14:textId="6B0B6680" w:rsidR="00E6518C" w:rsidRPr="00CF7AE4" w:rsidRDefault="00E6518C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8:05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329059E" w14:textId="0605EF9E" w:rsidR="00533A40" w:rsidRPr="00E6518C" w:rsidRDefault="00E6518C" w:rsidP="00E651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609001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5F027BCE" w:rsidR="00533A40" w:rsidRPr="00CF7AE4" w:rsidRDefault="00E6518C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i. Village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65F5C306" w:rsidR="00533A40" w:rsidRPr="00CF7AE4" w:rsidRDefault="00E6518C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por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560C48B9" w:rsidR="00533A40" w:rsidRPr="00CF7AE4" w:rsidRDefault="00E6518C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n-Student</w:t>
            </w:r>
            <w:bookmarkStart w:id="0" w:name="_GoBack"/>
            <w:bookmarkEnd w:id="0"/>
          </w:p>
        </w:tc>
      </w:tr>
      <w:tr w:rsidR="00533A40" w:rsidRPr="00DD6830" w14:paraId="4961D00F" w14:textId="0F9B327B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533A40" w:rsidRPr="00CF7AE4" w:rsidRDefault="00533A40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E46E276" w14:textId="36245EB9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054DCBD7" w:rsidR="00533A40" w:rsidRPr="00CF7AE4" w:rsidRDefault="00533A40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1491BA18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359CED08" w:rsidR="00533A40" w:rsidRPr="00CF7AE4" w:rsidRDefault="00533A40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603E1C3A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3272669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7810AAB9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49CDD27C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7131B79C" w14:textId="7D104D56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533A40" w:rsidRPr="00CF7AE4" w:rsidRDefault="00533A40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3BE9BD3" w14:textId="7A5E01D4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2AC6209D" w:rsidR="00533A40" w:rsidRPr="00CF7AE4" w:rsidRDefault="00533A40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027A831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67B0BE1E" w:rsidR="00533A40" w:rsidRPr="00CF7AE4" w:rsidRDefault="00533A40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3A2CD7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19A615E6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58C506E3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98685BB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1ED29D04" w14:textId="57DADED5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533A40" w:rsidRPr="00803FCB" w:rsidRDefault="00533A40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EF60F2A" w14:textId="54B95978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7C92E773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738153FC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35D97C46" w:rsidR="00533A40" w:rsidRPr="00C16C65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020FDE8D" w:rsidR="00533A40" w:rsidRPr="00102F2C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5E551B94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5B3D6B95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50189C9F" w:rsidR="00533A40" w:rsidRPr="006E6F0E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F078871" w14:textId="4CC8E5E3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031DA17" w14:textId="64F9FF5A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8F726A9" w:rsidR="00533A40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0DDDE800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151A0DFC" w:rsidR="00533A40" w:rsidRPr="003B18B9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2397490D" w:rsidR="00533A40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7DDA3CA7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3855D711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50287F84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4205F2A7" w14:textId="7A5B67E6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D3C27F2" w14:textId="6CBE7FC6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15B49FE" w14:textId="2D2DB7CE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0A30442D" w14:textId="78B420CD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 xml:space="preserve">Sgt. </w:t>
            </w:r>
            <w:proofErr w:type="spellStart"/>
            <w:r>
              <w:rPr>
                <w:color w:val="FF0000"/>
              </w:rPr>
              <w:t>ShaLonda</w:t>
            </w:r>
            <w:proofErr w:type="spellEnd"/>
            <w:r>
              <w:rPr>
                <w:color w:val="FF0000"/>
              </w:rPr>
              <w:t xml:space="preserve"> Riley</w:t>
            </w:r>
          </w:p>
          <w:p w14:paraId="793AD239" w14:textId="76DF8205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533A40" w:rsidRPr="0009209C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533A40" w:rsidRPr="00803FCB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3FB0CFE8" w14:textId="1D21697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67DB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287A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A40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2929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E4048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3CE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43F9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6518C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6910E-0EF8-43FF-8787-AA3E615D9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2</cp:revision>
  <cp:lastPrinted>2018-04-20T20:13:00Z</cp:lastPrinted>
  <dcterms:created xsi:type="dcterms:W3CDTF">2018-06-12T16:23:00Z</dcterms:created>
  <dcterms:modified xsi:type="dcterms:W3CDTF">2018-06-12T16:23:00Z</dcterms:modified>
</cp:coreProperties>
</file>